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D00EA" w14:textId="08878AF5" w:rsidR="00CB1F11" w:rsidRDefault="0000314F" w:rsidP="0000314F">
      <w:pPr>
        <w:pStyle w:val="1"/>
        <w:jc w:val="center"/>
      </w:pPr>
      <w:r>
        <w:t>Лабораторная работа № 1. У</w:t>
      </w:r>
      <w:r w:rsidRPr="0000314F">
        <w:t>становк</w:t>
      </w:r>
      <w:r>
        <w:t>а</w:t>
      </w:r>
      <w:r w:rsidRPr="0000314F">
        <w:t xml:space="preserve"> докера и запуск статичного сайта или </w:t>
      </w:r>
      <w:r>
        <w:rPr>
          <w:lang w:val="en-150"/>
        </w:rPr>
        <w:t>node</w:t>
      </w:r>
      <w:r w:rsidRPr="0000314F">
        <w:t>-приложения</w:t>
      </w:r>
    </w:p>
    <w:p w14:paraId="43165BDC" w14:textId="7F00E4AB" w:rsidR="0000314F" w:rsidRPr="00110B1D" w:rsidRDefault="00110B1D">
      <w:r>
        <w:t xml:space="preserve">Была установлена чистая </w:t>
      </w:r>
      <w:r>
        <w:rPr>
          <w:lang w:val="en-150"/>
        </w:rPr>
        <w:t xml:space="preserve">Ubuntu 20.04 LTS </w:t>
      </w:r>
      <w:r>
        <w:t xml:space="preserve">на </w:t>
      </w:r>
      <w:proofErr w:type="spellStart"/>
      <w:r>
        <w:rPr>
          <w:lang w:val="en-150"/>
        </w:rPr>
        <w:t>DigitalOcean</w:t>
      </w:r>
      <w:proofErr w:type="spellEnd"/>
      <w:r>
        <w:rPr>
          <w:lang w:val="en-150"/>
        </w:rPr>
        <w:t xml:space="preserve"> </w:t>
      </w:r>
      <w:r>
        <w:t>и обновлены пакеты.</w:t>
      </w:r>
    </w:p>
    <w:p w14:paraId="6F9B7606" w14:textId="774DDBD2" w:rsidR="00110B1D" w:rsidRDefault="00110B1D">
      <w:pPr>
        <w:rPr>
          <w:lang w:val="en-150"/>
        </w:rPr>
      </w:pPr>
      <w:r w:rsidRPr="00110B1D">
        <w:rPr>
          <w:lang w:val="en-150"/>
        </w:rPr>
        <w:drawing>
          <wp:inline distT="0" distB="0" distL="0" distR="0" wp14:anchorId="7D014496" wp14:editId="26633DFE">
            <wp:extent cx="6743700" cy="387172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753500" cy="3877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70ADF" w14:textId="7DAF6656" w:rsidR="006702A4" w:rsidRDefault="00D57093">
      <w:pPr>
        <w:rPr>
          <w:lang w:val="en-150"/>
        </w:rPr>
      </w:pPr>
      <w:r>
        <w:t xml:space="preserve">Затем был установлен </w:t>
      </w:r>
      <w:r>
        <w:rPr>
          <w:lang w:val="en-150"/>
        </w:rPr>
        <w:t>Docker.</w:t>
      </w:r>
    </w:p>
    <w:p w14:paraId="401E8155" w14:textId="46227CC8" w:rsidR="00D57093" w:rsidRDefault="00D57093">
      <w:pPr>
        <w:rPr>
          <w:lang w:val="en-150"/>
        </w:rPr>
      </w:pPr>
      <w:r w:rsidRPr="00D57093">
        <w:rPr>
          <w:lang w:val="en-150"/>
        </w:rPr>
        <w:drawing>
          <wp:inline distT="0" distB="0" distL="0" distR="0" wp14:anchorId="1EDE046D" wp14:editId="445F3179">
            <wp:extent cx="3105150" cy="1064206"/>
            <wp:effectExtent l="0" t="0" r="0" b="317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31486" cy="1073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9D5CE" w14:textId="25821ED3" w:rsidR="00D57093" w:rsidRDefault="00D57093">
      <w:pPr>
        <w:rPr>
          <w:lang w:val="en-150"/>
        </w:rPr>
      </w:pPr>
    </w:p>
    <w:p w14:paraId="0BE5428C" w14:textId="48A80050" w:rsidR="00525103" w:rsidRDefault="00525103">
      <w:pPr>
        <w:rPr>
          <w:lang w:val="en-150"/>
        </w:rPr>
      </w:pPr>
      <w:r>
        <w:t xml:space="preserve">Далее был загружен и установлен образ </w:t>
      </w:r>
      <w:proofErr w:type="spellStart"/>
      <w:r>
        <w:rPr>
          <w:lang w:val="en-150"/>
        </w:rPr>
        <w:t>nginx</w:t>
      </w:r>
      <w:proofErr w:type="spellEnd"/>
      <w:r>
        <w:rPr>
          <w:lang w:val="en-150"/>
        </w:rPr>
        <w:t>.</w:t>
      </w:r>
    </w:p>
    <w:p w14:paraId="7020D5A0" w14:textId="686D0610" w:rsidR="00525103" w:rsidRDefault="00525103">
      <w:pPr>
        <w:rPr>
          <w:lang w:val="en-150"/>
        </w:rPr>
      </w:pPr>
      <w:r w:rsidRPr="00525103">
        <w:rPr>
          <w:lang w:val="en-150"/>
        </w:rPr>
        <w:drawing>
          <wp:inline distT="0" distB="0" distL="0" distR="0" wp14:anchorId="36055BAE" wp14:editId="116B6592">
            <wp:extent cx="8191500" cy="1669605"/>
            <wp:effectExtent l="0" t="0" r="0" b="698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203031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E7607" w14:textId="43EB315B" w:rsidR="00525103" w:rsidRDefault="00525103">
      <w:r>
        <w:t xml:space="preserve">Затем был добавлен простой </w:t>
      </w:r>
      <w:r>
        <w:rPr>
          <w:lang w:val="en-150"/>
        </w:rPr>
        <w:t xml:space="preserve">HTML </w:t>
      </w:r>
      <w:r>
        <w:t xml:space="preserve">файл для проверки, что образ запущен </w:t>
      </w:r>
      <w:r w:rsidR="003218F6">
        <w:t>и сайт</w:t>
      </w:r>
      <w:r w:rsidR="003218F6">
        <w:rPr>
          <w:lang w:val="en-150"/>
        </w:rPr>
        <w:t xml:space="preserve"> </w:t>
      </w:r>
      <w:r>
        <w:t>доступен</w:t>
      </w:r>
      <w:r w:rsidR="003218F6">
        <w:t xml:space="preserve"> из браузера</w:t>
      </w:r>
      <w:r>
        <w:t>.</w:t>
      </w:r>
    </w:p>
    <w:p w14:paraId="147E5527" w14:textId="4D958718" w:rsidR="00652D21" w:rsidRPr="00652D21" w:rsidRDefault="00652D21">
      <w:pPr>
        <w:rPr>
          <w:lang w:val="en-150"/>
        </w:rPr>
      </w:pPr>
      <w:r w:rsidRPr="00652D21">
        <w:rPr>
          <w:lang w:val="en-150"/>
        </w:rPr>
        <w:drawing>
          <wp:inline distT="0" distB="0" distL="0" distR="0" wp14:anchorId="0A7E21CE" wp14:editId="4988E7B6">
            <wp:extent cx="4848225" cy="3347220"/>
            <wp:effectExtent l="0" t="0" r="0" b="571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55304" cy="3352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2D21" w:rsidRPr="00652D21" w:rsidSect="00D57093">
      <w:pgSz w:w="16838" w:h="11906" w:orient="landscape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NzE2NTc2MrSwsDRX0lEKTi0uzszPAykwrAUAayu3+SwAAAA="/>
  </w:docVars>
  <w:rsids>
    <w:rsidRoot w:val="00783E96"/>
    <w:rsid w:val="0000314F"/>
    <w:rsid w:val="00110B1D"/>
    <w:rsid w:val="003218F6"/>
    <w:rsid w:val="00525103"/>
    <w:rsid w:val="00652D21"/>
    <w:rsid w:val="006702A4"/>
    <w:rsid w:val="00783E96"/>
    <w:rsid w:val="00CB1F11"/>
    <w:rsid w:val="00D57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628FD"/>
  <w15:chartTrackingRefBased/>
  <w15:docId w15:val="{136E89FC-3D32-4CD5-98A4-06ABD3CE9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0031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0031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2</Pages>
  <Words>51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21-06-26T09:45:00Z</dcterms:created>
  <dcterms:modified xsi:type="dcterms:W3CDTF">2021-06-26T12:08:00Z</dcterms:modified>
</cp:coreProperties>
</file>